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215A48" w14:textId="09449207" w:rsidR="004B48E6" w:rsidRDefault="00A23231" w:rsidP="004B48E6">
      <w:pPr>
        <w:jc w:val="center"/>
        <w:rPr>
          <w:lang w:val="en-US"/>
        </w:rPr>
      </w:pPr>
      <w:r>
        <w:rPr>
          <w:b/>
          <w:bCs/>
          <w:lang w:val="en-US"/>
        </w:rPr>
        <w:t>COURT OFFICE SERVICES PROGRAM</w:t>
      </w:r>
    </w:p>
    <w:p w14:paraId="301D0201" w14:textId="5C5DAC27" w:rsidR="004B48E6" w:rsidRPr="005C3F5D" w:rsidRDefault="004B48E6" w:rsidP="004B48E6">
      <w:pPr>
        <w:jc w:val="center"/>
        <w:rPr>
          <w:b/>
          <w:bCs/>
          <w:lang w:val="en-US"/>
        </w:rPr>
      </w:pPr>
      <w:r w:rsidRPr="005C3F5D">
        <w:rPr>
          <w:b/>
          <w:bCs/>
          <w:lang w:val="en-US"/>
        </w:rPr>
        <w:t>WORDLIST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41"/>
        <w:gridCol w:w="1605"/>
        <w:gridCol w:w="1243"/>
        <w:gridCol w:w="3491"/>
        <w:gridCol w:w="3576"/>
      </w:tblGrid>
      <w:tr w:rsidR="00A23231" w:rsidRPr="004B48E6" w14:paraId="55F66D0B" w14:textId="77777777" w:rsidTr="00A23231">
        <w:tc>
          <w:tcPr>
            <w:tcW w:w="0" w:type="auto"/>
            <w:shd w:val="clear" w:color="auto" w:fill="FF00FF"/>
          </w:tcPr>
          <w:p w14:paraId="5E85BC0C" w14:textId="251772C2" w:rsidR="00A23231" w:rsidRPr="005C3F5D" w:rsidRDefault="00A23231" w:rsidP="005C3F5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C3F5D">
              <w:rPr>
                <w:rFonts w:ascii="Times New Roman" w:hAnsi="Times New Roman" w:cs="Times New Roman"/>
                <w:b/>
                <w:bCs/>
                <w:lang w:val="en-US"/>
              </w:rPr>
              <w:t>No.</w:t>
            </w:r>
          </w:p>
        </w:tc>
        <w:tc>
          <w:tcPr>
            <w:tcW w:w="0" w:type="auto"/>
            <w:shd w:val="clear" w:color="auto" w:fill="FF00FF"/>
            <w:hideMark/>
          </w:tcPr>
          <w:p w14:paraId="63E2B7E1" w14:textId="7597E053" w:rsidR="00A23231" w:rsidRPr="005C3F5D" w:rsidRDefault="00A23231" w:rsidP="005C3F5D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C3F5D">
              <w:rPr>
                <w:rFonts w:ascii="Times New Roman" w:hAnsi="Times New Roman" w:cs="Times New Roman"/>
                <w:b/>
                <w:bCs/>
                <w:lang w:val="en-US"/>
              </w:rPr>
              <w:t>Word</w:t>
            </w:r>
          </w:p>
        </w:tc>
        <w:tc>
          <w:tcPr>
            <w:tcW w:w="0" w:type="auto"/>
            <w:shd w:val="clear" w:color="auto" w:fill="FF00FF"/>
            <w:hideMark/>
          </w:tcPr>
          <w:p w14:paraId="0BB51293" w14:textId="798CB739" w:rsidR="00A23231" w:rsidRPr="005C3F5D" w:rsidRDefault="00A23231" w:rsidP="005C3F5D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C3F5D">
              <w:rPr>
                <w:rFonts w:ascii="Times New Roman" w:hAnsi="Times New Roman" w:cs="Times New Roman"/>
                <w:b/>
                <w:bCs/>
                <w:lang w:val="en-US"/>
              </w:rPr>
              <w:t>Part of Speech</w:t>
            </w:r>
          </w:p>
        </w:tc>
        <w:tc>
          <w:tcPr>
            <w:tcW w:w="0" w:type="auto"/>
            <w:shd w:val="clear" w:color="auto" w:fill="FF00FF"/>
            <w:hideMark/>
          </w:tcPr>
          <w:p w14:paraId="3C965118" w14:textId="2493A86A" w:rsidR="00A23231" w:rsidRPr="005C3F5D" w:rsidRDefault="00A23231" w:rsidP="005C3F5D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C3F5D">
              <w:rPr>
                <w:rFonts w:ascii="Times New Roman" w:hAnsi="Times New Roman" w:cs="Times New Roman"/>
                <w:b/>
                <w:bCs/>
                <w:lang w:val="en-US"/>
              </w:rPr>
              <w:t>Definition</w:t>
            </w:r>
          </w:p>
        </w:tc>
        <w:tc>
          <w:tcPr>
            <w:tcW w:w="0" w:type="auto"/>
            <w:shd w:val="clear" w:color="auto" w:fill="FF00FF"/>
            <w:hideMark/>
          </w:tcPr>
          <w:p w14:paraId="6DB1C854" w14:textId="3210EF3D" w:rsidR="00A23231" w:rsidRPr="005C3F5D" w:rsidRDefault="00A23231" w:rsidP="005C3F5D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C3F5D">
              <w:rPr>
                <w:rFonts w:ascii="Times New Roman" w:hAnsi="Times New Roman" w:cs="Times New Roman"/>
                <w:b/>
                <w:bCs/>
                <w:lang w:val="en-US"/>
              </w:rPr>
              <w:t>Example Sentence</w:t>
            </w:r>
          </w:p>
        </w:tc>
      </w:tr>
      <w:tr w:rsidR="00A23231" w:rsidRPr="004B48E6" w14:paraId="4230ABFB" w14:textId="77777777" w:rsidTr="00A23231">
        <w:tc>
          <w:tcPr>
            <w:tcW w:w="0" w:type="auto"/>
          </w:tcPr>
          <w:p w14:paraId="56133AF4" w14:textId="0F9A40AA" w:rsidR="00A23231" w:rsidRPr="005C3F5D" w:rsidRDefault="00A23231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94F1EEE" w14:textId="4B8C07C7" w:rsidR="00A23231" w:rsidRPr="005C3F5D" w:rsidRDefault="00A23231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Court</w:t>
            </w:r>
          </w:p>
        </w:tc>
        <w:tc>
          <w:tcPr>
            <w:tcW w:w="0" w:type="auto"/>
          </w:tcPr>
          <w:p w14:paraId="3B624D74" w14:textId="57E32079" w:rsidR="00A23231" w:rsidRPr="005C3F5D" w:rsidRDefault="00A23231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</w:tcPr>
          <w:p w14:paraId="45423D17" w14:textId="5DCDFFB0" w:rsidR="00A23231" w:rsidRPr="005C3F5D" w:rsidRDefault="00A23231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The place where legal cases are heard and decided</w:t>
            </w:r>
          </w:p>
        </w:tc>
        <w:tc>
          <w:tcPr>
            <w:tcW w:w="0" w:type="auto"/>
          </w:tcPr>
          <w:p w14:paraId="192E7CD7" w14:textId="45F0F1C1" w:rsidR="00A23231" w:rsidRPr="005C3F5D" w:rsidRDefault="00A23231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 xml:space="preserve">The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court</w:t>
            </w:r>
            <w:r w:rsidRPr="005C3F5D">
              <w:rPr>
                <w:rFonts w:ascii="Times New Roman" w:hAnsi="Times New Roman" w:cs="Times New Roman"/>
              </w:rPr>
              <w:t xml:space="preserve"> handles many cases every day.</w:t>
            </w:r>
          </w:p>
        </w:tc>
      </w:tr>
      <w:tr w:rsidR="00A23231" w:rsidRPr="004B48E6" w14:paraId="08C1C02F" w14:textId="77777777" w:rsidTr="00A23231">
        <w:tc>
          <w:tcPr>
            <w:tcW w:w="0" w:type="auto"/>
          </w:tcPr>
          <w:p w14:paraId="5F0408FE" w14:textId="7D156B91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69C23289" w14:textId="3AC97E6E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Judge</w:t>
            </w:r>
          </w:p>
        </w:tc>
        <w:tc>
          <w:tcPr>
            <w:tcW w:w="0" w:type="auto"/>
            <w:hideMark/>
          </w:tcPr>
          <w:p w14:paraId="5A198F0E" w14:textId="7283155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2191EB66" w14:textId="29D7287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person who has the authority to make legal decisions.</w:t>
            </w:r>
          </w:p>
        </w:tc>
        <w:tc>
          <w:tcPr>
            <w:tcW w:w="0" w:type="auto"/>
            <w:hideMark/>
          </w:tcPr>
          <w:p w14:paraId="76005D53" w14:textId="3E381FFE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judge</w:t>
            </w:r>
            <w:r w:rsidRPr="005C3F5D">
              <w:rPr>
                <w:rFonts w:ascii="Times New Roman" w:hAnsi="Times New Roman" w:cs="Times New Roman"/>
              </w:rPr>
              <w:t xml:space="preserve"> listens to all the lawyers in the courtroom.</w:t>
            </w:r>
          </w:p>
        </w:tc>
      </w:tr>
      <w:tr w:rsidR="00A23231" w:rsidRPr="004B48E6" w14:paraId="7AA90048" w14:textId="77777777" w:rsidTr="00A23231">
        <w:tc>
          <w:tcPr>
            <w:tcW w:w="0" w:type="auto"/>
          </w:tcPr>
          <w:p w14:paraId="187DE747" w14:textId="39CCA019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0BF689DE" w14:textId="38D9D99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Lawyer</w:t>
            </w:r>
          </w:p>
        </w:tc>
        <w:tc>
          <w:tcPr>
            <w:tcW w:w="0" w:type="auto"/>
            <w:hideMark/>
          </w:tcPr>
          <w:p w14:paraId="0C13C55F" w14:textId="3C51E080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6D877812" w14:textId="2C1E64BE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person who represents clients in legal matters.</w:t>
            </w:r>
          </w:p>
        </w:tc>
        <w:tc>
          <w:tcPr>
            <w:tcW w:w="0" w:type="auto"/>
            <w:hideMark/>
          </w:tcPr>
          <w:p w14:paraId="01162AFA" w14:textId="250BA97D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lawyer</w:t>
            </w:r>
            <w:r w:rsidRPr="005C3F5D">
              <w:rPr>
                <w:rFonts w:ascii="Times New Roman" w:hAnsi="Times New Roman" w:cs="Times New Roman"/>
              </w:rPr>
              <w:t xml:space="preserve"> helps people with legal problems.</w:t>
            </w:r>
          </w:p>
        </w:tc>
      </w:tr>
      <w:tr w:rsidR="00A23231" w:rsidRPr="004B48E6" w14:paraId="2DC0D3FC" w14:textId="77777777" w:rsidTr="00A23231">
        <w:tc>
          <w:tcPr>
            <w:tcW w:w="0" w:type="auto"/>
          </w:tcPr>
          <w:p w14:paraId="724B5271" w14:textId="7A26B3D3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407CC0B1" w14:textId="311E4BB6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Defendant</w:t>
            </w:r>
          </w:p>
        </w:tc>
        <w:tc>
          <w:tcPr>
            <w:tcW w:w="0" w:type="auto"/>
            <w:hideMark/>
          </w:tcPr>
          <w:p w14:paraId="0CF92DEE" w14:textId="015A1D04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4E63BEF4" w14:textId="7917E609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person accused in a legal case.</w:t>
            </w:r>
          </w:p>
        </w:tc>
        <w:tc>
          <w:tcPr>
            <w:tcW w:w="0" w:type="auto"/>
            <w:hideMark/>
          </w:tcPr>
          <w:p w14:paraId="63A17905" w14:textId="24E0E15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defendant</w:t>
            </w:r>
            <w:r w:rsidRPr="005C3F5D">
              <w:rPr>
                <w:rFonts w:ascii="Times New Roman" w:hAnsi="Times New Roman" w:cs="Times New Roman"/>
              </w:rPr>
              <w:t xml:space="preserve"> stands in front of the judge.</w:t>
            </w:r>
          </w:p>
        </w:tc>
      </w:tr>
      <w:tr w:rsidR="00A23231" w:rsidRPr="004B48E6" w14:paraId="269B9EBC" w14:textId="77777777" w:rsidTr="00A23231">
        <w:tc>
          <w:tcPr>
            <w:tcW w:w="0" w:type="auto"/>
          </w:tcPr>
          <w:p w14:paraId="69F8E892" w14:textId="39CD9033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59913D1E" w14:textId="4EA6A446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Plaintiff</w:t>
            </w:r>
          </w:p>
        </w:tc>
        <w:tc>
          <w:tcPr>
            <w:tcW w:w="0" w:type="auto"/>
            <w:hideMark/>
          </w:tcPr>
          <w:p w14:paraId="33E2882F" w14:textId="6E53B563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148F3637" w14:textId="1C628AA8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person who brings a case against another in a court of law.</w:t>
            </w:r>
          </w:p>
        </w:tc>
        <w:tc>
          <w:tcPr>
            <w:tcW w:w="0" w:type="auto"/>
            <w:hideMark/>
          </w:tcPr>
          <w:p w14:paraId="551F85DD" w14:textId="0B6E13E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plaintiff</w:t>
            </w:r>
            <w:r w:rsidRPr="005C3F5D">
              <w:rPr>
                <w:rFonts w:ascii="Times New Roman" w:hAnsi="Times New Roman" w:cs="Times New Roman"/>
              </w:rPr>
              <w:t xml:space="preserve"> files a complaint against the company.</w:t>
            </w:r>
          </w:p>
        </w:tc>
      </w:tr>
      <w:tr w:rsidR="00A23231" w:rsidRPr="004B48E6" w14:paraId="7428CEE2" w14:textId="77777777" w:rsidTr="00A23231">
        <w:tc>
          <w:tcPr>
            <w:tcW w:w="0" w:type="auto"/>
          </w:tcPr>
          <w:p w14:paraId="2F8B52FD" w14:textId="1E21D9C2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3B2556EF" w14:textId="0CFF0C66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Case File</w:t>
            </w:r>
          </w:p>
        </w:tc>
        <w:tc>
          <w:tcPr>
            <w:tcW w:w="0" w:type="auto"/>
            <w:hideMark/>
          </w:tcPr>
          <w:p w14:paraId="2284D0FD" w14:textId="2797872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5C523C4C" w14:textId="7B29D66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collection of documents related to a legal case.</w:t>
            </w:r>
          </w:p>
        </w:tc>
        <w:tc>
          <w:tcPr>
            <w:tcW w:w="0" w:type="auto"/>
            <w:hideMark/>
          </w:tcPr>
          <w:p w14:paraId="59E006E6" w14:textId="0F1461A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court clerk keeps all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case files</w:t>
            </w:r>
            <w:r w:rsidRPr="005C3F5D">
              <w:rPr>
                <w:rFonts w:ascii="Times New Roman" w:hAnsi="Times New Roman" w:cs="Times New Roman"/>
              </w:rPr>
              <w:t xml:space="preserve"> in the office.</w:t>
            </w:r>
          </w:p>
        </w:tc>
      </w:tr>
      <w:tr w:rsidR="00A23231" w:rsidRPr="004B48E6" w14:paraId="6F115645" w14:textId="77777777" w:rsidTr="00A23231">
        <w:tc>
          <w:tcPr>
            <w:tcW w:w="0" w:type="auto"/>
          </w:tcPr>
          <w:p w14:paraId="5FB6DBBF" w14:textId="13ABAA2A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14:paraId="5C959BF4" w14:textId="0EFB74A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Legal Document</w:t>
            </w:r>
          </w:p>
        </w:tc>
        <w:tc>
          <w:tcPr>
            <w:tcW w:w="0" w:type="auto"/>
            <w:hideMark/>
          </w:tcPr>
          <w:p w14:paraId="728CC71D" w14:textId="7E471D0E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1DBF9DD2" w14:textId="0932ACD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n official paper related to legal matters.</w:t>
            </w:r>
          </w:p>
        </w:tc>
        <w:tc>
          <w:tcPr>
            <w:tcW w:w="0" w:type="auto"/>
            <w:hideMark/>
          </w:tcPr>
          <w:p w14:paraId="5B16458C" w14:textId="781E105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lawyer prepares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legal documents</w:t>
            </w:r>
            <w:r w:rsidRPr="005C3F5D">
              <w:rPr>
                <w:rFonts w:ascii="Times New Roman" w:hAnsi="Times New Roman" w:cs="Times New Roman"/>
              </w:rPr>
              <w:t xml:space="preserve"> for a trial.</w:t>
            </w:r>
          </w:p>
        </w:tc>
      </w:tr>
      <w:tr w:rsidR="00A23231" w:rsidRPr="004B48E6" w14:paraId="55B8D519" w14:textId="77777777" w:rsidTr="00A23231">
        <w:tc>
          <w:tcPr>
            <w:tcW w:w="0" w:type="auto"/>
          </w:tcPr>
          <w:p w14:paraId="2C380C6D" w14:textId="3BABDA0F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14:paraId="072790DA" w14:textId="0519074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Subpoena</w:t>
            </w:r>
          </w:p>
        </w:tc>
        <w:tc>
          <w:tcPr>
            <w:tcW w:w="0" w:type="auto"/>
            <w:hideMark/>
          </w:tcPr>
          <w:p w14:paraId="13ECBCE9" w14:textId="06D2F1E3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7C17F595" w14:textId="6596391A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legal order requiring someone to appear in court.</w:t>
            </w:r>
          </w:p>
        </w:tc>
        <w:tc>
          <w:tcPr>
            <w:tcW w:w="0" w:type="auto"/>
            <w:hideMark/>
          </w:tcPr>
          <w:p w14:paraId="3E354526" w14:textId="4F1977A8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court sends a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subpoena</w:t>
            </w:r>
            <w:r w:rsidRPr="005C3F5D">
              <w:rPr>
                <w:rFonts w:ascii="Times New Roman" w:hAnsi="Times New Roman" w:cs="Times New Roman"/>
              </w:rPr>
              <w:t xml:space="preserve"> to the witness.</w:t>
            </w:r>
          </w:p>
        </w:tc>
      </w:tr>
      <w:tr w:rsidR="00A23231" w:rsidRPr="004B48E6" w14:paraId="3FCFEF79" w14:textId="77777777" w:rsidTr="00A23231">
        <w:tc>
          <w:tcPr>
            <w:tcW w:w="0" w:type="auto"/>
          </w:tcPr>
          <w:p w14:paraId="5305A219" w14:textId="4AD95242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hideMark/>
          </w:tcPr>
          <w:p w14:paraId="2ED40C5B" w14:textId="7D4173D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Witness</w:t>
            </w:r>
          </w:p>
        </w:tc>
        <w:tc>
          <w:tcPr>
            <w:tcW w:w="0" w:type="auto"/>
            <w:hideMark/>
          </w:tcPr>
          <w:p w14:paraId="17EAC498" w14:textId="1D1AA22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2484C447" w14:textId="21CB78E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person who gives testimony in court.</w:t>
            </w:r>
          </w:p>
        </w:tc>
        <w:tc>
          <w:tcPr>
            <w:tcW w:w="0" w:type="auto"/>
            <w:hideMark/>
          </w:tcPr>
          <w:p w14:paraId="146A8F18" w14:textId="15E9FB6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witness</w:t>
            </w:r>
            <w:r w:rsidRPr="005C3F5D">
              <w:rPr>
                <w:rFonts w:ascii="Times New Roman" w:hAnsi="Times New Roman" w:cs="Times New Roman"/>
              </w:rPr>
              <w:t xml:space="preserve"> answers questions in court.</w:t>
            </w:r>
          </w:p>
        </w:tc>
      </w:tr>
      <w:tr w:rsidR="00A23231" w:rsidRPr="004B48E6" w14:paraId="3953C466" w14:textId="77777777" w:rsidTr="00A23231">
        <w:tc>
          <w:tcPr>
            <w:tcW w:w="0" w:type="auto"/>
          </w:tcPr>
          <w:p w14:paraId="1BD0A4CA" w14:textId="0FB3C96F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hideMark/>
          </w:tcPr>
          <w:p w14:paraId="2722D64A" w14:textId="1A286C54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Verdict</w:t>
            </w:r>
          </w:p>
        </w:tc>
        <w:tc>
          <w:tcPr>
            <w:tcW w:w="0" w:type="auto"/>
            <w:hideMark/>
          </w:tcPr>
          <w:p w14:paraId="7E83ACD8" w14:textId="33DFE33D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1C8AE41D" w14:textId="2F1D65B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The final decision in a trial.</w:t>
            </w:r>
          </w:p>
        </w:tc>
        <w:tc>
          <w:tcPr>
            <w:tcW w:w="0" w:type="auto"/>
            <w:hideMark/>
          </w:tcPr>
          <w:p w14:paraId="175DF9F0" w14:textId="15D3ED0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judge gives the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verdict</w:t>
            </w:r>
            <w:r w:rsidRPr="005C3F5D">
              <w:rPr>
                <w:rFonts w:ascii="Times New Roman" w:hAnsi="Times New Roman" w:cs="Times New Roman"/>
              </w:rPr>
              <w:t xml:space="preserve"> after the trial.</w:t>
            </w:r>
          </w:p>
        </w:tc>
      </w:tr>
      <w:tr w:rsidR="00A23231" w:rsidRPr="004B48E6" w14:paraId="00B0C45D" w14:textId="77777777" w:rsidTr="00A23231">
        <w:tc>
          <w:tcPr>
            <w:tcW w:w="0" w:type="auto"/>
          </w:tcPr>
          <w:p w14:paraId="1908485E" w14:textId="543350D6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0" w:type="auto"/>
            <w:hideMark/>
          </w:tcPr>
          <w:p w14:paraId="5DA259D0" w14:textId="2E4E9DC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Hearing</w:t>
            </w:r>
          </w:p>
        </w:tc>
        <w:tc>
          <w:tcPr>
            <w:tcW w:w="0" w:type="auto"/>
            <w:hideMark/>
          </w:tcPr>
          <w:p w14:paraId="385C7BD2" w14:textId="4948346C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4F06F969" w14:textId="720FF51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legal meeting in court before a final decision.</w:t>
            </w:r>
          </w:p>
        </w:tc>
        <w:tc>
          <w:tcPr>
            <w:tcW w:w="0" w:type="auto"/>
            <w:hideMark/>
          </w:tcPr>
          <w:p w14:paraId="599B0DFB" w14:textId="693A55BC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court holds a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hearing</w:t>
            </w:r>
            <w:r w:rsidRPr="005C3F5D">
              <w:rPr>
                <w:rFonts w:ascii="Times New Roman" w:hAnsi="Times New Roman" w:cs="Times New Roman"/>
              </w:rPr>
              <w:t xml:space="preserve"> before the final decision.</w:t>
            </w:r>
          </w:p>
        </w:tc>
      </w:tr>
      <w:tr w:rsidR="00A23231" w:rsidRPr="004B48E6" w14:paraId="78379BC0" w14:textId="77777777" w:rsidTr="00A23231">
        <w:tc>
          <w:tcPr>
            <w:tcW w:w="0" w:type="auto"/>
          </w:tcPr>
          <w:p w14:paraId="6E74A9B8" w14:textId="54B8C8E7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0" w:type="auto"/>
            <w:hideMark/>
          </w:tcPr>
          <w:p w14:paraId="1869DAA3" w14:textId="6DCD0CE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Fine</w:t>
            </w:r>
          </w:p>
        </w:tc>
        <w:tc>
          <w:tcPr>
            <w:tcW w:w="0" w:type="auto"/>
            <w:hideMark/>
          </w:tcPr>
          <w:p w14:paraId="2FF55132" w14:textId="4F17EE9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7138B00F" w14:textId="6428AAC9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monetary penalty ordered by a court.</w:t>
            </w:r>
          </w:p>
        </w:tc>
        <w:tc>
          <w:tcPr>
            <w:tcW w:w="0" w:type="auto"/>
            <w:hideMark/>
          </w:tcPr>
          <w:p w14:paraId="26C71D2F" w14:textId="072CC700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driver pays a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fine</w:t>
            </w:r>
            <w:r w:rsidRPr="005C3F5D">
              <w:rPr>
                <w:rFonts w:ascii="Times New Roman" w:hAnsi="Times New Roman" w:cs="Times New Roman"/>
              </w:rPr>
              <w:t xml:space="preserve"> for breaking the law.</w:t>
            </w:r>
          </w:p>
        </w:tc>
      </w:tr>
      <w:tr w:rsidR="00A23231" w:rsidRPr="004B48E6" w14:paraId="6D58BA30" w14:textId="77777777" w:rsidTr="00A23231">
        <w:tc>
          <w:tcPr>
            <w:tcW w:w="0" w:type="auto"/>
          </w:tcPr>
          <w:p w14:paraId="6F5ABD59" w14:textId="306A602B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0" w:type="auto"/>
            <w:hideMark/>
          </w:tcPr>
          <w:p w14:paraId="085F06B8" w14:textId="0C9FF3D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Sentence</w:t>
            </w:r>
          </w:p>
        </w:tc>
        <w:tc>
          <w:tcPr>
            <w:tcW w:w="0" w:type="auto"/>
            <w:hideMark/>
          </w:tcPr>
          <w:p w14:paraId="40917EF6" w14:textId="55A782B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28C06D19" w14:textId="164FAA3D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The punishment given to a guilty person.</w:t>
            </w:r>
          </w:p>
        </w:tc>
        <w:tc>
          <w:tcPr>
            <w:tcW w:w="0" w:type="auto"/>
            <w:hideMark/>
          </w:tcPr>
          <w:p w14:paraId="792627BA" w14:textId="09429944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judge gives a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sentence</w:t>
            </w:r>
            <w:r w:rsidRPr="005C3F5D">
              <w:rPr>
                <w:rFonts w:ascii="Times New Roman" w:hAnsi="Times New Roman" w:cs="Times New Roman"/>
              </w:rPr>
              <w:t xml:space="preserve"> to the criminal.</w:t>
            </w:r>
          </w:p>
        </w:tc>
      </w:tr>
      <w:tr w:rsidR="00A23231" w:rsidRPr="004B48E6" w14:paraId="5D9E7455" w14:textId="77777777" w:rsidTr="00A23231">
        <w:tc>
          <w:tcPr>
            <w:tcW w:w="0" w:type="auto"/>
          </w:tcPr>
          <w:p w14:paraId="468F5285" w14:textId="75FC5556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  <w:hideMark/>
          </w:tcPr>
          <w:p w14:paraId="7FEBB95F" w14:textId="071EE04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Court Clerk</w:t>
            </w:r>
          </w:p>
        </w:tc>
        <w:tc>
          <w:tcPr>
            <w:tcW w:w="0" w:type="auto"/>
            <w:hideMark/>
          </w:tcPr>
          <w:p w14:paraId="11336E1F" w14:textId="415D02C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7D14516E" w14:textId="28401D0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person responsible for organizing court documents.</w:t>
            </w:r>
          </w:p>
        </w:tc>
        <w:tc>
          <w:tcPr>
            <w:tcW w:w="0" w:type="auto"/>
            <w:hideMark/>
          </w:tcPr>
          <w:p w14:paraId="0F84F5AE" w14:textId="3EA5763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court clerk</w:t>
            </w:r>
            <w:r w:rsidRPr="005C3F5D">
              <w:rPr>
                <w:rFonts w:ascii="Times New Roman" w:hAnsi="Times New Roman" w:cs="Times New Roman"/>
              </w:rPr>
              <w:t xml:space="preserve"> files all the legal documents.</w:t>
            </w:r>
          </w:p>
        </w:tc>
      </w:tr>
      <w:tr w:rsidR="00A23231" w:rsidRPr="004B48E6" w14:paraId="067C9FBD" w14:textId="77777777" w:rsidTr="00A23231">
        <w:tc>
          <w:tcPr>
            <w:tcW w:w="0" w:type="auto"/>
          </w:tcPr>
          <w:p w14:paraId="38947081" w14:textId="223FB05F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0" w:type="auto"/>
            <w:hideMark/>
          </w:tcPr>
          <w:p w14:paraId="22E1BF37" w14:textId="035D97C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Evidence</w:t>
            </w:r>
          </w:p>
        </w:tc>
        <w:tc>
          <w:tcPr>
            <w:tcW w:w="0" w:type="auto"/>
            <w:hideMark/>
          </w:tcPr>
          <w:p w14:paraId="49716EC1" w14:textId="260A465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1FB2D0C9" w14:textId="733865C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Information or objects used to prove something in a case.</w:t>
            </w:r>
          </w:p>
        </w:tc>
        <w:tc>
          <w:tcPr>
            <w:tcW w:w="0" w:type="auto"/>
            <w:hideMark/>
          </w:tcPr>
          <w:p w14:paraId="2A006D5D" w14:textId="55A60AD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police collect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evidence</w:t>
            </w:r>
            <w:r w:rsidRPr="005C3F5D">
              <w:rPr>
                <w:rFonts w:ascii="Times New Roman" w:hAnsi="Times New Roman" w:cs="Times New Roman"/>
              </w:rPr>
              <w:t xml:space="preserve"> for the trial.</w:t>
            </w:r>
          </w:p>
        </w:tc>
      </w:tr>
      <w:tr w:rsidR="00A23231" w:rsidRPr="004B48E6" w14:paraId="2E8E2D33" w14:textId="77777777" w:rsidTr="00A23231">
        <w:tc>
          <w:tcPr>
            <w:tcW w:w="0" w:type="auto"/>
          </w:tcPr>
          <w:p w14:paraId="4F83D597" w14:textId="30F00A56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0" w:type="auto"/>
            <w:hideMark/>
          </w:tcPr>
          <w:p w14:paraId="7608CDA1" w14:textId="31ACDC1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Oath</w:t>
            </w:r>
          </w:p>
        </w:tc>
        <w:tc>
          <w:tcPr>
            <w:tcW w:w="0" w:type="auto"/>
            <w:hideMark/>
          </w:tcPr>
          <w:p w14:paraId="4AC58DA0" w14:textId="59753D2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17D721F2" w14:textId="01B86EF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formal promise to tell the truth in court.</w:t>
            </w:r>
          </w:p>
        </w:tc>
        <w:tc>
          <w:tcPr>
            <w:tcW w:w="0" w:type="auto"/>
            <w:hideMark/>
          </w:tcPr>
          <w:p w14:paraId="333E0D31" w14:textId="1B86CDF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witness takes an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oath</w:t>
            </w:r>
            <w:r w:rsidRPr="005C3F5D">
              <w:rPr>
                <w:rFonts w:ascii="Times New Roman" w:hAnsi="Times New Roman" w:cs="Times New Roman"/>
              </w:rPr>
              <w:t xml:space="preserve"> before speaking.</w:t>
            </w:r>
          </w:p>
        </w:tc>
      </w:tr>
      <w:tr w:rsidR="00A23231" w:rsidRPr="004B48E6" w14:paraId="0116F666" w14:textId="77777777" w:rsidTr="00A23231">
        <w:tc>
          <w:tcPr>
            <w:tcW w:w="0" w:type="auto"/>
          </w:tcPr>
          <w:p w14:paraId="67773E04" w14:textId="5CF5E3D8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0" w:type="auto"/>
            <w:hideMark/>
          </w:tcPr>
          <w:p w14:paraId="1F68D4AC" w14:textId="0FA5D208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ppeal</w:t>
            </w:r>
          </w:p>
        </w:tc>
        <w:tc>
          <w:tcPr>
            <w:tcW w:w="0" w:type="auto"/>
            <w:hideMark/>
          </w:tcPr>
          <w:p w14:paraId="13B3877B" w14:textId="381BEB6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 / Verb</w:t>
            </w:r>
          </w:p>
        </w:tc>
        <w:tc>
          <w:tcPr>
            <w:tcW w:w="0" w:type="auto"/>
            <w:hideMark/>
          </w:tcPr>
          <w:p w14:paraId="6961279D" w14:textId="22225683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request for a higher court to review a decision.</w:t>
            </w:r>
          </w:p>
        </w:tc>
        <w:tc>
          <w:tcPr>
            <w:tcW w:w="0" w:type="auto"/>
            <w:hideMark/>
          </w:tcPr>
          <w:p w14:paraId="4F399923" w14:textId="1A5DAAB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lawyer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appeals</w:t>
            </w:r>
            <w:r w:rsidRPr="005C3F5D">
              <w:rPr>
                <w:rFonts w:ascii="Times New Roman" w:hAnsi="Times New Roman" w:cs="Times New Roman"/>
              </w:rPr>
              <w:t xml:space="preserve"> when the client is unhappy with the verdict.</w:t>
            </w:r>
          </w:p>
        </w:tc>
      </w:tr>
      <w:tr w:rsidR="00A23231" w:rsidRPr="004B48E6" w14:paraId="4E50E748" w14:textId="77777777" w:rsidTr="00A23231">
        <w:tc>
          <w:tcPr>
            <w:tcW w:w="0" w:type="auto"/>
          </w:tcPr>
          <w:p w14:paraId="7A4F2BEB" w14:textId="15E91F71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0" w:type="auto"/>
            <w:hideMark/>
          </w:tcPr>
          <w:p w14:paraId="68F76B03" w14:textId="649319BC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Defendant’s Rights</w:t>
            </w:r>
          </w:p>
        </w:tc>
        <w:tc>
          <w:tcPr>
            <w:tcW w:w="0" w:type="auto"/>
            <w:hideMark/>
          </w:tcPr>
          <w:p w14:paraId="76D148A0" w14:textId="0A1C6303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55DC1510" w14:textId="7E0F0F2D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The legal protections given to an accused person.</w:t>
            </w:r>
          </w:p>
        </w:tc>
        <w:tc>
          <w:tcPr>
            <w:tcW w:w="0" w:type="auto"/>
            <w:hideMark/>
          </w:tcPr>
          <w:p w14:paraId="7720F93A" w14:textId="22C62E2E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court protects the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defendant’s rights</w:t>
            </w:r>
            <w:r w:rsidRPr="005C3F5D">
              <w:rPr>
                <w:rFonts w:ascii="Times New Roman" w:hAnsi="Times New Roman" w:cs="Times New Roman"/>
              </w:rPr>
              <w:t xml:space="preserve"> during the trial.</w:t>
            </w:r>
          </w:p>
        </w:tc>
      </w:tr>
      <w:tr w:rsidR="00A23231" w:rsidRPr="004B48E6" w14:paraId="1783E373" w14:textId="77777777" w:rsidTr="00A23231">
        <w:tc>
          <w:tcPr>
            <w:tcW w:w="0" w:type="auto"/>
          </w:tcPr>
          <w:p w14:paraId="30B35A04" w14:textId="4AA10BF1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0" w:type="auto"/>
            <w:hideMark/>
          </w:tcPr>
          <w:p w14:paraId="10C5991D" w14:textId="4A54C26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Bail</w:t>
            </w:r>
          </w:p>
        </w:tc>
        <w:tc>
          <w:tcPr>
            <w:tcW w:w="0" w:type="auto"/>
            <w:hideMark/>
          </w:tcPr>
          <w:p w14:paraId="078FACDA" w14:textId="161C1604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2DE6ED54" w14:textId="4E85429C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Money paid for the temporary release of an accused person.</w:t>
            </w:r>
          </w:p>
        </w:tc>
        <w:tc>
          <w:tcPr>
            <w:tcW w:w="0" w:type="auto"/>
            <w:hideMark/>
          </w:tcPr>
          <w:p w14:paraId="0F2B89F5" w14:textId="69594C7C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The defendant pays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bail</w:t>
            </w:r>
            <w:r w:rsidRPr="005C3F5D">
              <w:rPr>
                <w:rFonts w:ascii="Times New Roman" w:hAnsi="Times New Roman" w:cs="Times New Roman"/>
              </w:rPr>
              <w:t xml:space="preserve"> to stay out of jail before the trial.</w:t>
            </w:r>
          </w:p>
        </w:tc>
      </w:tr>
      <w:tr w:rsidR="00A23231" w:rsidRPr="004B48E6" w14:paraId="3CDB1D0A" w14:textId="77777777" w:rsidTr="00A23231">
        <w:tc>
          <w:tcPr>
            <w:tcW w:w="0" w:type="auto"/>
          </w:tcPr>
          <w:p w14:paraId="35FDD1B6" w14:textId="7200B8EE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  <w:hideMark/>
          </w:tcPr>
          <w:p w14:paraId="39B98400" w14:textId="6B91087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tary</w:t>
            </w:r>
          </w:p>
        </w:tc>
        <w:tc>
          <w:tcPr>
            <w:tcW w:w="0" w:type="auto"/>
            <w:hideMark/>
          </w:tcPr>
          <w:p w14:paraId="1D09C9F2" w14:textId="214EDB0C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0" w:type="auto"/>
            <w:hideMark/>
          </w:tcPr>
          <w:p w14:paraId="1B950981" w14:textId="693618B9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A legal official who certifies documents.</w:t>
            </w:r>
          </w:p>
        </w:tc>
        <w:tc>
          <w:tcPr>
            <w:tcW w:w="0" w:type="auto"/>
            <w:hideMark/>
          </w:tcPr>
          <w:p w14:paraId="3F9A635E" w14:textId="5B5F685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>notary</w:t>
            </w:r>
            <w:r w:rsidRPr="005C3F5D">
              <w:rPr>
                <w:rFonts w:ascii="Times New Roman" w:hAnsi="Times New Roman" w:cs="Times New Roman"/>
              </w:rPr>
              <w:t xml:space="preserve"> checks and signs important legal papers.</w:t>
            </w:r>
          </w:p>
        </w:tc>
      </w:tr>
    </w:tbl>
    <w:p w14:paraId="2A091279" w14:textId="77777777" w:rsidR="001F31CF" w:rsidRPr="004B48E6" w:rsidRDefault="001F31CF">
      <w:pPr>
        <w:rPr>
          <w:lang w:val="en-US"/>
        </w:rPr>
      </w:pPr>
    </w:p>
    <w:sectPr w:rsidR="001F31CF" w:rsidRPr="004B48E6" w:rsidSect="004B48E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zMDU3MTE1Nbe0NDNX0lEKTi0uzszPAykwrAUAizIsYSwAAAA="/>
  </w:docVars>
  <w:rsids>
    <w:rsidRoot w:val="00163000"/>
    <w:rsid w:val="00163000"/>
    <w:rsid w:val="001F31CF"/>
    <w:rsid w:val="004B48E6"/>
    <w:rsid w:val="005C3F5D"/>
    <w:rsid w:val="007567BF"/>
    <w:rsid w:val="008F75E6"/>
    <w:rsid w:val="00A23231"/>
    <w:rsid w:val="00AE18C0"/>
    <w:rsid w:val="00B50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5E34B"/>
  <w15:chartTrackingRefBased/>
  <w15:docId w15:val="{22F8FBE3-443E-4A21-8171-7243D018A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1630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630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6300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630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6300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630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630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630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630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6300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630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6300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63000"/>
    <w:rPr>
      <w:rFonts w:eastAsiaTheme="majorEastAsia" w:cstheme="majorBidi"/>
      <w:i/>
      <w:iCs/>
      <w:color w:val="2F5496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63000"/>
    <w:rPr>
      <w:rFonts w:eastAsiaTheme="majorEastAsia" w:cstheme="majorBidi"/>
      <w:color w:val="2F5496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63000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63000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63000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63000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1630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630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1630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1630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1630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163000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163000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163000"/>
    <w:rPr>
      <w:i/>
      <w:iCs/>
      <w:color w:val="2F5496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16300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163000"/>
    <w:rPr>
      <w:i/>
      <w:iCs/>
      <w:color w:val="2F5496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163000"/>
    <w:rPr>
      <w:b/>
      <w:bCs/>
      <w:smallCaps/>
      <w:color w:val="2F5496" w:themeColor="accent1" w:themeShade="BF"/>
      <w:spacing w:val="5"/>
    </w:rPr>
  </w:style>
  <w:style w:type="table" w:styleId="TabloKlavuzu">
    <w:name w:val="Table Grid"/>
    <w:basedOn w:val="NormalTablo"/>
    <w:uiPriority w:val="39"/>
    <w:rsid w:val="004B4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18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y çetinkaya</dc:creator>
  <cp:keywords/>
  <dc:description/>
  <cp:lastModifiedBy>Deniz ÖZONUR</cp:lastModifiedBy>
  <cp:revision>4</cp:revision>
  <dcterms:created xsi:type="dcterms:W3CDTF">2025-02-04T12:25:00Z</dcterms:created>
  <dcterms:modified xsi:type="dcterms:W3CDTF">2025-02-10T18:40:00Z</dcterms:modified>
</cp:coreProperties>
</file>